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bookmarkStart w:id="21" w:name="X5962b7f7db43b546f1627f176c1315b06f10d09"/>
    <w:p>
      <w:pPr>
        <w:pStyle w:val="Heading1"/>
      </w:pPr>
      <w:r>
        <w:t xml:space="preserve">Scholarship Application Letter for Doctor General Practitioner Program in Canada Montreal</w:t>
      </w:r>
    </w:p>
    <w:p>
      <w:pPr>
        <w:pStyle w:val="FirstParagraph"/>
      </w:pPr>
      <w:r>
        <w:t xml:space="preserve">October 26, 2023</w:t>
      </w:r>
    </w:p>
    <w:p>
      <w:pPr>
        <w:pStyle w:val="BodyText"/>
      </w:pPr>
      <w:r>
        <w:t xml:space="preserve">Scholarship Committee</w:t>
      </w:r>
      <w:r>
        <w:br/>
      </w:r>
      <w:r>
        <w:t xml:space="preserve">McGill University Faculty of Medicine</w:t>
      </w:r>
      <w:r>
        <w:br/>
      </w:r>
      <w:r>
        <w:t xml:space="preserve">Montreal, Quebec H3A 0G4</w:t>
      </w:r>
      <w:r>
        <w:br/>
      </w:r>
      <w:r>
        <w:t xml:space="preserve">Canada</w:t>
      </w:r>
    </w:p>
    <w:bookmarkStart w:id="20" w:name="X08675122dbf4e85527745e31dfce15998e94576"/>
    <w:p>
      <w:pPr>
        <w:pStyle w:val="Heading2"/>
      </w:pPr>
      <w:r>
        <w:t xml:space="preserve">Subject: Comprehensive Scholarship Application for Doctor General Practitioner Training in Canada Montreal</w:t>
      </w:r>
    </w:p>
    <w:p>
      <w:pPr>
        <w:pStyle w:val="FirstParagraph"/>
      </w:pPr>
      <w:r>
        <w:t xml:space="preserve">Dear Esteemed Scholarship Committee,</w:t>
      </w:r>
    </w:p>
    <w:p>
      <w:pPr>
        <w:pStyle w:val="BodyText"/>
      </w:pPr>
      <w:r>
        <w:t xml:space="preserve">It is with profound enthusiasm and deep respect for the Canadian healthcare system that I submit this Scholarship Application Letter seeking financial support to pursue my specialization as a Doctor General Practitioner in Canada Montreal. After years of dedicated academic preparation and clinical exposure across diverse healthcare settings, I have identified Montreal as the pivotal location where my aspirations to serve as a compassionate, culturally competent physician will find their most meaningful expression within Canada's renowned healthcare landscape.</w:t>
      </w:r>
    </w:p>
    <w:p>
      <w:pPr>
        <w:pStyle w:val="BodyText"/>
      </w:pPr>
      <w:r>
        <w:t xml:space="preserve">My journey toward becoming a Doctor General Practitioner began during my medical studies at the University of Toronto, where I completed rigorous clinical rotations in family medicine clinics serving Montreal's francophone and immigrant communities. These experiences were transformative: I witnessed firsthand how Montreal's unique bilingual, multicultural environment creates both exceptional opportunities and nuanced challenges in primary care. In one particularly impactful rotation at Hôpital Notre-Dame, I assisted a team of General Practitioners managing complex cases involving refugees from Syria and Haiti—each requiring not only medical expertise but profound cultural sensitivity. This solidified my commitment to becoming a Doctor General Practitioner who can bridge healthcare gaps in Montreal's vibrant yet fragmented urban setting.</w:t>
      </w:r>
    </w:p>
    <w:p>
      <w:pPr>
        <w:pStyle w:val="BodyText"/>
      </w:pPr>
      <w:r>
        <w:t xml:space="preserve">What drives my application is the compelling need for culturally attuned primary care providers in Canada Montreal. According to Statistics Canada, 21% of Montreal residents are immigrants, with over 30 languages spoken across the city—a demographic reality demanding physicians who understand how language barriers and cultural beliefs impact health outcomes. As a bilingual (English-French) physician trained in international settings, I have developed strategies to overcome these barriers. For instance, during my volunteer work with Médecins Sans Frontières in Nairobi, I created visual patient education tools for non-literate populations—a skill directly transferable to Montreal's diverse communities. My goal is not merely to practice medicine but to become a physician who actively dismantles systemic access barriers through culturally safe care.</w:t>
      </w:r>
    </w:p>
    <w:p>
      <w:pPr>
        <w:pStyle w:val="BodyText"/>
      </w:pPr>
      <w:r>
        <w:t xml:space="preserve">Montreal specifically represents the ideal environment for my professional development as a Doctor General Practitioner. The city’s unique healthcare ecosystem—where public hospitals like the McGill University Health Centre (MUHC) seamlessly integrate with community health centers such as CLSC de Verdun—provides unparalleled training in comprehensive primary care. Unlike many Canadian cities where specialists dominate care delivery, Montreal's model prioritizes General Practitioners as central to the healthcare team. This aligns perfectly with my philosophy: I believe a Doctor General Practitioner should be a medical navigator, not just a clinician. The city’s strong emphasis on preventive care through initiatives like Montreal's Healthy Communities Program further motivates me to contribute to long-term population health rather than reactive treatment alone.</w:t>
      </w:r>
    </w:p>
    <w:p>
      <w:pPr>
        <w:pStyle w:val="BodyText"/>
      </w:pPr>
      <w:r>
        <w:t xml:space="preserve">I am particularly drawn to McGill University's Family Medicine Residency Program in Montreal for its innovative "Community-Based Learning" curriculum, which places residents in underserved neighborhoods like Saint-Michel and Le Plateau-Mont-Royal. This experiential approach mirrors my vision of becoming a Doctor General Practitioner embedded within the communities I serve. The program’s focus on social determinants of health—addressing housing insecurity, food access, and mental wellness alongside medical treatment—resonates deeply with my clinical experience in Montreal's community clinics. I have already begun developing a proposal for a neighborhood-based diabetes management initiative targeting immigrant seniors, which would directly complement the residency program's mission.</w:t>
      </w:r>
    </w:p>
    <w:p>
      <w:pPr>
        <w:pStyle w:val="BodyText"/>
      </w:pPr>
      <w:r>
        <w:t xml:space="preserve">Financial considerations make this Scholarship Application Letter especially urgent. While I have secured partial funding through provincial medical scholarships, the escalating costs of clinical training in Canada—particularly for international medical graduates like myself—threaten to create substantial debt burden. This scholarship would alleviate critical barriers, allowing me to focus entirely on my training rather than financial strain. More importantly, it would affirm the value placed on cultivating General Practitioners who understand Montreal's unique social fabric. With this support, I can fully commit to learning French medical terminology and participating in community health initiatives without distraction.</w:t>
      </w:r>
    </w:p>
    <w:p>
      <w:pPr>
        <w:pStyle w:val="BodyText"/>
      </w:pPr>
      <w:r>
        <w:t xml:space="preserve">My long-term vision as a Doctor General Practitioner extends beyond clinical practice. I aim to establish a community health center in Montreal that integrates physical medicine with mental wellness services and social support—addressing the holistic needs of residents facing systemic challenges. Drawing from my experience collaborating with Montreal's immigrant support networks like Projet Montréal Santé, I plan to create partnerships ensuring healthcare access isn't merely a transaction but part of community empowerment. This aligns precisely with Canada Montreal's strategic health goals outlined in the 2021 Quebec Health Plan, which emphasizes "equitable access through primary care innovation."</w:t>
      </w:r>
    </w:p>
    <w:p>
      <w:pPr>
        <w:pStyle w:val="BodyText"/>
      </w:pPr>
      <w:r>
        <w:t xml:space="preserve">What truly distinguishes me as a candidate is my proven commitment to Montreal's healthcare needs. I have already contributed to local initiatives: co-developing a French-language mental health screening tool adopted by three CLSCs in the city, and volunteering weekly at Montreal's Centre d'Hébergement pour Sans-Abri (Homeless Shelter) where I provided basic medical care while advocating for systemic improvements. These experiences have taught me that a Doctor General Practitioner in Canada Montreal must be both clinician and community advocate—skills I intend to refine through this scholarship-supported training.</w:t>
      </w:r>
    </w:p>
    <w:p>
      <w:pPr>
        <w:pStyle w:val="BodyText"/>
      </w:pPr>
      <w:r>
        <w:t xml:space="preserve">In closing, this Scholarship Application Letter represents not just a request for financial assistance but an earnest commitment to become the kind of Doctor General Practitioner Montreal desperately needs. I envision myself years from now in my Montreal clinic, where a young mother from Haiti receives both treatment for her child's asthma and guidance on navigating Canada's healthcare system—exactly the bridge I aspire to build across cultural and systemic divides. With your support, I will transform this vision into reality while honoring Canada Montreal’s legacy of compassionate, accessible healthcare.</w:t>
      </w:r>
    </w:p>
    <w:p>
      <w:pPr>
        <w:pStyle w:val="BodyText"/>
      </w:pPr>
      <w:r>
        <w:t xml:space="preserve">Thank you for considering my application. I welcome the opportunity to discuss how my skills and vision align with your mission during an interview at your convenience.</w:t>
      </w:r>
    </w:p>
    <w:p>
      <w:pPr>
        <w:pStyle w:val="BodyText"/>
      </w:pPr>
      <w:r>
        <w:t xml:space="preserve">Sincerely,</w:t>
      </w:r>
      <w:r>
        <w:br/>
      </w:r>
      <w:r>
        <w:rPr>
          <w:bCs/>
          <w:b/>
        </w:rPr>
        <w:t xml:space="preserve">Alexandre Dubois, M.D.</w:t>
      </w:r>
      <w:r>
        <w:br/>
      </w:r>
      <w:r>
        <w:t xml:space="preserve">International Medical Graduate (IMG) Candidate</w:t>
      </w:r>
      <w:r>
        <w:br/>
      </w:r>
      <w:r>
        <w:t xml:space="preserve">Montreal, Quebec</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Canada Montreal</dc:title>
  <dc:creator/>
  <cp:keywords/>
  <dcterms:created xsi:type="dcterms:W3CDTF">2026-07-21T10:03:11Z</dcterms:created>
  <dcterms:modified xsi:type="dcterms:W3CDTF">2026-07-21T10:03:11Z</dcterms:modified>
</cp:coreProperties>
</file>

<file path=docProps/custom.xml><?xml version="1.0" encoding="utf-8"?>
<Properties xmlns="http://schemas.openxmlformats.org/officeDocument/2006/custom-properties" xmlns:vt="http://schemas.openxmlformats.org/officeDocument/2006/docPropsVTypes"/>
</file>